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A2EB6B" w14:textId="031231C3" w:rsidR="004F311F" w:rsidRDefault="003733EC" w:rsidP="00AD642B">
      <w:pPr>
        <w:pStyle w:val="NoSpacing"/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D642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AGREEMENT</w:t>
      </w:r>
      <w:r w:rsidR="008C16A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/MEMORANDUM OF UNDERSTANDING</w:t>
      </w:r>
      <w:r w:rsidRPr="00293F6F">
        <w:rPr>
          <w:rFonts w:ascii="Times New Roman" w:hAnsi="Times New Roman" w:cs="Times New Roman"/>
          <w:sz w:val="28"/>
          <w:szCs w:val="28"/>
        </w:rPr>
        <w:br/>
      </w:r>
      <w:r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is Agreement is made the </w:t>
      </w:r>
      <w:r w:rsidR="006A3C44">
        <w:rPr>
          <w:rFonts w:ascii="Times New Roman" w:hAnsi="Times New Roman" w:cs="Times New Roman"/>
          <w:sz w:val="28"/>
          <w:szCs w:val="28"/>
          <w:shd w:val="clear" w:color="auto" w:fill="FFFFFF"/>
        </w:rPr>
        <w:t>1</w:t>
      </w:r>
      <w:r w:rsidR="006A3C44" w:rsidRPr="006A3C44"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</w:rPr>
        <w:t>st</w:t>
      </w:r>
      <w:r w:rsidR="006A3C44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of </w:t>
      </w:r>
      <w:r w:rsidR="006A3C44">
        <w:rPr>
          <w:rFonts w:ascii="Times New Roman" w:hAnsi="Times New Roman" w:cs="Times New Roman"/>
          <w:sz w:val="28"/>
          <w:szCs w:val="28"/>
          <w:shd w:val="clear" w:color="auto" w:fill="FFFFFF"/>
        </w:rPr>
        <w:t>March</w:t>
      </w:r>
      <w:r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, 202</w:t>
      </w:r>
      <w:r w:rsidR="00E443D5">
        <w:rPr>
          <w:rFonts w:ascii="Times New Roman" w:hAnsi="Times New Roman" w:cs="Times New Roman"/>
          <w:sz w:val="28"/>
          <w:szCs w:val="28"/>
          <w:shd w:val="clear" w:color="auto" w:fill="FFFFFF"/>
        </w:rPr>
        <w:t>4</w:t>
      </w:r>
      <w:r w:rsidR="00916457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3A421658" w14:textId="77777777" w:rsidR="004F311F" w:rsidRDefault="004F311F" w:rsidP="00AD642B">
      <w:pPr>
        <w:pStyle w:val="NoSpacing"/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C6C9B9D" w14:textId="062E5366" w:rsidR="001E72F6" w:rsidRDefault="003733EC" w:rsidP="004F311F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AD642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Between</w:t>
      </w:r>
    </w:p>
    <w:p w14:paraId="08A5EA70" w14:textId="77777777" w:rsidR="00AD642B" w:rsidRPr="00AD642B" w:rsidRDefault="00AD642B" w:rsidP="00293F6F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16EA230A" w14:textId="488AD3E8" w:rsidR="002B01C0" w:rsidRDefault="008C16A6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MR. </w:t>
      </w:r>
      <w:r w:rsidR="006A3C44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KINGSLEY CHUKUSA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of </w:t>
      </w:r>
      <w:r w:rsidR="006A3C44">
        <w:rPr>
          <w:rFonts w:ascii="Times New Roman" w:hAnsi="Times New Roman" w:cs="Times New Roman"/>
          <w:sz w:val="28"/>
          <w:szCs w:val="28"/>
          <w:shd w:val="clear" w:color="auto" w:fill="FFFFFF"/>
        </w:rPr>
        <w:t>……..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Port</w:t>
      </w:r>
      <w:r w:rsidR="00474163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474163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Harcourt</w:t>
      </w:r>
      <w:r w:rsidR="001E72F6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, Rivers State.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Herein referred to as  </w:t>
      </w:r>
      <w:r w:rsidR="006A3C44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ARTY A</w:t>
      </w:r>
      <w:r w:rsidR="00956472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which expression shall where the context so admits, include his heirs, administrators, personal representatives, assigns, agents, successors in-title, executors) on the One Part.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4F311F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And</w:t>
      </w:r>
      <w:r w:rsidR="00BD04B7" w:rsidRPr="004F311F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F5726B" w:rsidRPr="00293F6F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MR. </w:t>
      </w:r>
      <w:r w:rsidR="006A3C44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KIAKA WEY</w:t>
      </w:r>
      <w:r w:rsidR="00F5726B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of </w:t>
      </w:r>
      <w:r w:rsidR="001E72F6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N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o</w:t>
      </w:r>
      <w:r w:rsidR="001E72F6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r w:rsidR="006A3C44">
        <w:rPr>
          <w:rFonts w:ascii="Times New Roman" w:hAnsi="Times New Roman" w:cs="Times New Roman"/>
          <w:sz w:val="28"/>
          <w:szCs w:val="28"/>
          <w:shd w:val="clear" w:color="auto" w:fill="FFFFFF"/>
        </w:rPr>
        <w:t>8 Ebony Road, Orazi,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Port</w:t>
      </w:r>
      <w:r w:rsidR="00B3619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B3619D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Harcourt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Rivers State. Herein referred to as </w:t>
      </w:r>
      <w:r w:rsidR="006A3C44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ARTY B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,(which expression shall where the context so admits, include his heirs, administrators, personal representatives, assigns, agents, successors in-title, executors) on the Other Part.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WHEREAS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(1) </w:t>
      </w:r>
      <w:r w:rsidR="000F1B6C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ARTY A</w:t>
      </w:r>
      <w:r w:rsidR="00F5726B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has </w:t>
      </w:r>
      <w:r w:rsidR="00713C0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need for </w:t>
      </w:r>
      <w:r w:rsidR="000F1B6C">
        <w:rPr>
          <w:rFonts w:ascii="Times New Roman" w:hAnsi="Times New Roman" w:cs="Times New Roman"/>
          <w:sz w:val="28"/>
          <w:szCs w:val="28"/>
          <w:shd w:val="clear" w:color="auto" w:fill="FFFFFF"/>
        </w:rPr>
        <w:t>software development</w:t>
      </w:r>
      <w:r w:rsidR="00713C0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support to </w:t>
      </w:r>
      <w:r w:rsidR="000F1B6C">
        <w:rPr>
          <w:rFonts w:ascii="Times New Roman" w:hAnsi="Times New Roman" w:cs="Times New Roman"/>
          <w:sz w:val="28"/>
          <w:szCs w:val="28"/>
          <w:shd w:val="clear" w:color="auto" w:fill="FFFFFF"/>
        </w:rPr>
        <w:t>create a chat platform but doesn’t have enough fund to execute the project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="001E72F6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r w:rsidR="008A45A1">
        <w:rPr>
          <w:rFonts w:ascii="Times New Roman" w:hAnsi="Times New Roman" w:cs="Times New Roman"/>
          <w:sz w:val="28"/>
          <w:szCs w:val="28"/>
          <w:shd w:val="clear" w:color="auto" w:fill="FFFFFF"/>
        </w:rPr>
        <w:t>2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) </w:t>
      </w:r>
      <w:r w:rsidR="000F1B6C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ARTY A</w:t>
      </w:r>
      <w:r w:rsidR="003D635E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0F1B6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contacted </w:t>
      </w:r>
      <w:r w:rsidR="000F1B6C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PARTY B  </w:t>
      </w:r>
      <w:r w:rsidR="000F1B6C">
        <w:rPr>
          <w:rFonts w:ascii="Times New Roman" w:hAnsi="Times New Roman" w:cs="Times New Roman"/>
          <w:sz w:val="28"/>
          <w:szCs w:val="28"/>
          <w:shd w:val="clear" w:color="auto" w:fill="FFFFFF"/>
        </w:rPr>
        <w:t>to support the project</w:t>
      </w:r>
      <w:r w:rsidR="00713C0B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NOW IT IS HEREBY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>AGREED as follows:</w:t>
      </w:r>
      <w:r w:rsidR="003733EC" w:rsidRPr="00293F6F">
        <w:rPr>
          <w:rFonts w:ascii="Times New Roman" w:hAnsi="Times New Roman" w:cs="Times New Roman"/>
          <w:sz w:val="28"/>
          <w:szCs w:val="28"/>
        </w:rPr>
        <w:br/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a. </w:t>
      </w:r>
      <w:r w:rsidR="003733EC" w:rsidRPr="00293F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at </w:t>
      </w:r>
      <w:r w:rsidR="00050BD9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ARTY A</w:t>
      </w:r>
      <w:r w:rsidR="002B01C0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2A7725">
        <w:rPr>
          <w:rFonts w:ascii="Times New Roman" w:hAnsi="Times New Roman" w:cs="Times New Roman"/>
          <w:sz w:val="28"/>
          <w:szCs w:val="28"/>
          <w:shd w:val="clear" w:color="auto" w:fill="FFFFFF"/>
        </w:rPr>
        <w:t>shall</w:t>
      </w:r>
      <w:r w:rsidR="002B01C0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mobilize </w:t>
      </w:r>
      <w:r w:rsidR="00050BD9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PARTY B </w:t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with a one off Sum of N150,000.00 </w:t>
      </w:r>
      <w:r w:rsidR="002B01C0"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>One Hundred and Fifty Thousand</w:t>
      </w:r>
      <w:r w:rsidR="002B01C0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Naira) only</w:t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before commencement of work. As part of </w:t>
      </w:r>
      <w:r w:rsidR="00050BD9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PARTY B’s </w:t>
      </w:r>
      <w:r w:rsid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>development cost of N750,000.00 ( Seven Hundred and Fifty Thousand Naira) only.</w:t>
      </w:r>
    </w:p>
    <w:p w14:paraId="10730138" w14:textId="3B113A61" w:rsidR="00050BD9" w:rsidRDefault="00050BD9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b. PARTY B shall </w:t>
      </w:r>
      <w:r w:rsidR="00DC2B3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provide backend development for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</w:t>
      </w:r>
      <w:r w:rsidR="00DC2B31">
        <w:rPr>
          <w:rFonts w:ascii="Times New Roman" w:hAnsi="Times New Roman" w:cs="Times New Roman"/>
          <w:sz w:val="28"/>
          <w:szCs w:val="28"/>
          <w:shd w:val="clear" w:color="auto" w:fill="FFFFFF"/>
        </w:rPr>
        <w:t>below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modules under this agreed. </w:t>
      </w:r>
    </w:p>
    <w:p w14:paraId="49608CCC" w14:textId="77777777" w:rsidR="00050BD9" w:rsidRDefault="00050BD9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>(1)Group      (2)page      (3)chat/group chat     (4)market place          (5)video field           (6)home page          (7)Settings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240FDAC5" w14:textId="3C5AE91F" w:rsidR="00050BD9" w:rsidRDefault="00050BD9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c. PARTY B shall offer</w:t>
      </w:r>
      <w:r w:rsidR="006744C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backend development only.</w:t>
      </w:r>
    </w:p>
    <w:p w14:paraId="17A01774" w14:textId="56A42696" w:rsidR="00050BD9" w:rsidRDefault="00050BD9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d. PARTY</w:t>
      </w:r>
      <w:r w:rsidRPr="00050B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A has a team to handle frontend development and all other services except that which is expressly assigned to PARTY B in this agreement.</w:t>
      </w:r>
    </w:p>
    <w:p w14:paraId="540F8E34" w14:textId="7EFCBFA2" w:rsidR="00DC2B31" w:rsidRDefault="00DC2B31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e. PARTY B shall register a domain name and host the project for 1 year</w:t>
      </w:r>
      <w:r w:rsidR="006744C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t a service cost not exceeding N400,000.00 (Four Hundred Thousand Naira) only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60EB2A82" w14:textId="4610DF8B" w:rsidR="00DC2B31" w:rsidRDefault="004D712C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f</w:t>
      </w:r>
      <w:r w:rsidR="00DC2B31">
        <w:rPr>
          <w:rFonts w:ascii="Times New Roman" w:hAnsi="Times New Roman" w:cs="Times New Roman"/>
          <w:sz w:val="28"/>
          <w:szCs w:val="28"/>
          <w:shd w:val="clear" w:color="auto" w:fill="FFFFFF"/>
        </w:rPr>
        <w:t>. The project shall take from Three (3) to 6 (Six) months to complete.</w:t>
      </w:r>
    </w:p>
    <w:p w14:paraId="26F0C0C1" w14:textId="1624FB8E" w:rsidR="004D712C" w:rsidRDefault="004D712C" w:rsidP="000F1B6C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g. PARTY B shall own </w:t>
      </w:r>
      <w:r w:rsidR="006744CC">
        <w:rPr>
          <w:rFonts w:ascii="Times New Roman" w:hAnsi="Times New Roman" w:cs="Times New Roman"/>
          <w:sz w:val="28"/>
          <w:szCs w:val="28"/>
          <w:shd w:val="clear" w:color="auto" w:fill="FFFFFF"/>
        </w:rPr>
        <w:t>Twenty Percent (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20%</w:t>
      </w:r>
      <w:r w:rsidR="006744CC"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3427F0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stakes/shares 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of the project as compensation for his investment/service</w:t>
      </w:r>
      <w:r w:rsidR="003427F0">
        <w:rPr>
          <w:rFonts w:ascii="Times New Roman" w:hAnsi="Times New Roman" w:cs="Times New Roman"/>
          <w:sz w:val="28"/>
          <w:szCs w:val="28"/>
          <w:shd w:val="clear" w:color="auto" w:fill="FFFFFF"/>
        </w:rPr>
        <w:t>s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which could be buy back by PARTY A after 2 years from the date of live project launch a</w:t>
      </w:r>
      <w:r w:rsidR="006744CC">
        <w:rPr>
          <w:rFonts w:ascii="Times New Roman" w:hAnsi="Times New Roman" w:cs="Times New Roman"/>
          <w:sz w:val="28"/>
          <w:szCs w:val="28"/>
          <w:shd w:val="clear" w:color="auto" w:fill="FFFFFF"/>
        </w:rPr>
        <w:t>t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current market value of the project/company.</w:t>
      </w:r>
    </w:p>
    <w:p w14:paraId="706FD3D8" w14:textId="1FDEFB33" w:rsidR="007717CC" w:rsidRPr="003427F0" w:rsidRDefault="004D712C" w:rsidP="003427F0">
      <w:pPr>
        <w:pStyle w:val="NoSpacing"/>
        <w:spacing w:line="276" w:lineRule="auto"/>
        <w:ind w:left="72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h. The Project shall be given any suitable brand name at launch.</w:t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  <w:t>The parties hereto have signed this Agreement the day and year above written.</w:t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</w:r>
      <w:r w:rsidR="003733EC" w:rsidRPr="00293F6F">
        <w:rPr>
          <w:rFonts w:ascii="Times New Roman" w:eastAsia="Times New Roman" w:hAnsi="Times New Roman" w:cs="Times New Roman"/>
          <w:sz w:val="28"/>
          <w:szCs w:val="28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717CC" w:rsidRPr="00293F6F" w14:paraId="41B83BA0" w14:textId="77777777" w:rsidTr="00956472">
        <w:tc>
          <w:tcPr>
            <w:tcW w:w="4675" w:type="dxa"/>
          </w:tcPr>
          <w:p w14:paraId="2B31A3C5" w14:textId="7A5771C3" w:rsidR="005E1D4F" w:rsidRPr="00293F6F" w:rsidRDefault="007717CC" w:rsidP="00293F6F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igned: </w:t>
            </w:r>
            <w:r w:rsidR="003427F0">
              <w:rPr>
                <w:rFonts w:ascii="Times New Roman" w:eastAsia="Times New Roman" w:hAnsi="Times New Roman" w:cs="Times New Roman"/>
                <w:sz w:val="28"/>
                <w:szCs w:val="28"/>
              </w:rPr>
              <w:t>PARTY A</w:t>
            </w:r>
          </w:p>
          <w:p w14:paraId="53D4339A" w14:textId="155A5163" w:rsidR="007717CC" w:rsidRPr="00293F6F" w:rsidRDefault="007717CC" w:rsidP="00293F6F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____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__</w:t>
            </w:r>
            <w:r w:rsidR="001D4F2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    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MR. </w:t>
            </w:r>
            <w:r w:rsidR="003427F0">
              <w:rPr>
                <w:rFonts w:ascii="Times New Roman" w:eastAsia="Times New Roman" w:hAnsi="Times New Roman" w:cs="Times New Roman"/>
                <w:sz w:val="28"/>
                <w:szCs w:val="28"/>
              </w:rPr>
              <w:t>KINGSLEY CHUKUSA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Witness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Name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Occupation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</w:t>
            </w:r>
            <w:r w:rsidR="00BF5B30"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t>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t>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Address___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Signature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___</w:t>
            </w:r>
          </w:p>
          <w:p w14:paraId="0ECC89EB" w14:textId="77777777" w:rsidR="007717CC" w:rsidRPr="00293F6F" w:rsidRDefault="007717CC" w:rsidP="00293F6F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C9B06B8" w14:textId="77777777" w:rsidR="007717CC" w:rsidRPr="00293F6F" w:rsidRDefault="007717CC" w:rsidP="00293F6F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675" w:type="dxa"/>
          </w:tcPr>
          <w:p w14:paraId="4771645B" w14:textId="3D8CAC74" w:rsidR="005E1D4F" w:rsidRPr="00293F6F" w:rsidRDefault="005E1D4F" w:rsidP="00293F6F">
            <w:pPr>
              <w:pStyle w:val="NoSpacing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igned: </w:t>
            </w:r>
            <w:r w:rsidR="003427F0">
              <w:rPr>
                <w:rFonts w:ascii="Times New Roman" w:eastAsia="Times New Roman" w:hAnsi="Times New Roman" w:cs="Times New Roman"/>
                <w:sz w:val="28"/>
                <w:szCs w:val="28"/>
              </w:rPr>
              <w:t>PARTY B</w:t>
            </w:r>
          </w:p>
          <w:p w14:paraId="6423C85B" w14:textId="0E5C0F0E" w:rsidR="005E1D4F" w:rsidRPr="00293F6F" w:rsidRDefault="005E1D4F" w:rsidP="00293F6F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____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 xml:space="preserve">MR. </w:t>
            </w:r>
            <w:r w:rsidR="003427F0">
              <w:rPr>
                <w:rFonts w:ascii="Times New Roman" w:eastAsia="Times New Roman" w:hAnsi="Times New Roman" w:cs="Times New Roman"/>
                <w:sz w:val="28"/>
                <w:szCs w:val="28"/>
              </w:rPr>
              <w:t>KIAKA WEY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Witness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Name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Occupation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Address________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br/>
              <w:t>Signature___________</w:t>
            </w:r>
            <w:r w:rsidRPr="00293F6F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  <w:t>_______</w:t>
            </w:r>
          </w:p>
          <w:p w14:paraId="4BCA27F8" w14:textId="77777777" w:rsidR="005E1D4F" w:rsidRPr="00293F6F" w:rsidRDefault="005E1D4F" w:rsidP="00293F6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F1C48DB" w14:textId="77777777" w:rsidR="007717CC" w:rsidRPr="00293F6F" w:rsidRDefault="007717CC" w:rsidP="00293F6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25DC0BF" w14:textId="77777777" w:rsidR="007717CC" w:rsidRPr="00293F6F" w:rsidRDefault="007717CC" w:rsidP="00293F6F">
            <w:pPr>
              <w:pStyle w:val="NoSpacing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82EC8A2" w14:textId="7D4C3A91" w:rsidR="003733EC" w:rsidRPr="00293F6F" w:rsidRDefault="003733EC" w:rsidP="00293F6F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083658F" w14:textId="77777777" w:rsidR="003733EC" w:rsidRPr="00293F6F" w:rsidRDefault="003733EC" w:rsidP="00293F6F">
      <w:pPr>
        <w:pStyle w:val="NoSpacing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3733EC" w:rsidRPr="00293F6F" w:rsidSect="0025456D">
      <w:pgSz w:w="12240" w:h="15840"/>
      <w:pgMar w:top="5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84993" w14:textId="77777777" w:rsidR="00AD5D5C" w:rsidRDefault="00AD5D5C" w:rsidP="006B13DB">
      <w:pPr>
        <w:spacing w:after="0" w:line="240" w:lineRule="auto"/>
      </w:pPr>
      <w:r>
        <w:separator/>
      </w:r>
    </w:p>
  </w:endnote>
  <w:endnote w:type="continuationSeparator" w:id="0">
    <w:p w14:paraId="65760D1C" w14:textId="77777777" w:rsidR="00AD5D5C" w:rsidRDefault="00AD5D5C" w:rsidP="006B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38D7E5" w14:textId="77777777" w:rsidR="00AD5D5C" w:rsidRDefault="00AD5D5C" w:rsidP="006B13DB">
      <w:pPr>
        <w:spacing w:after="0" w:line="240" w:lineRule="auto"/>
      </w:pPr>
      <w:r>
        <w:separator/>
      </w:r>
    </w:p>
  </w:footnote>
  <w:footnote w:type="continuationSeparator" w:id="0">
    <w:p w14:paraId="44CEA87E" w14:textId="77777777" w:rsidR="00AD5D5C" w:rsidRDefault="00AD5D5C" w:rsidP="006B13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tzQwNTA0MjAxMrBU0lEKTi0uzszPAykwrAUAqPXboSwAAAA="/>
  </w:docVars>
  <w:rsids>
    <w:rsidRoot w:val="003733EC"/>
    <w:rsid w:val="00050BD9"/>
    <w:rsid w:val="0009376B"/>
    <w:rsid w:val="000F1B6C"/>
    <w:rsid w:val="00126FF2"/>
    <w:rsid w:val="001D4F29"/>
    <w:rsid w:val="001E72F6"/>
    <w:rsid w:val="0025456D"/>
    <w:rsid w:val="00257E7F"/>
    <w:rsid w:val="00293F6F"/>
    <w:rsid w:val="002A7725"/>
    <w:rsid w:val="002B01C0"/>
    <w:rsid w:val="00334F92"/>
    <w:rsid w:val="003427F0"/>
    <w:rsid w:val="003733EC"/>
    <w:rsid w:val="00380AE4"/>
    <w:rsid w:val="003D635E"/>
    <w:rsid w:val="00474163"/>
    <w:rsid w:val="004D712C"/>
    <w:rsid w:val="004F311F"/>
    <w:rsid w:val="0051729D"/>
    <w:rsid w:val="005E1D4F"/>
    <w:rsid w:val="00606D76"/>
    <w:rsid w:val="00643360"/>
    <w:rsid w:val="006744CC"/>
    <w:rsid w:val="006A3C44"/>
    <w:rsid w:val="006B13DB"/>
    <w:rsid w:val="00713C0B"/>
    <w:rsid w:val="00727971"/>
    <w:rsid w:val="007717CC"/>
    <w:rsid w:val="008A45A1"/>
    <w:rsid w:val="008C16A6"/>
    <w:rsid w:val="008D113D"/>
    <w:rsid w:val="00916457"/>
    <w:rsid w:val="00956472"/>
    <w:rsid w:val="00AD5D5C"/>
    <w:rsid w:val="00AD642B"/>
    <w:rsid w:val="00B3561A"/>
    <w:rsid w:val="00B3619D"/>
    <w:rsid w:val="00B871B5"/>
    <w:rsid w:val="00BD04B7"/>
    <w:rsid w:val="00BF5B30"/>
    <w:rsid w:val="00DC2B31"/>
    <w:rsid w:val="00E443D5"/>
    <w:rsid w:val="00F5726B"/>
    <w:rsid w:val="00FA6C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BFBA1"/>
  <w15:chartTrackingRefBased/>
  <w15:docId w15:val="{6BEB3D46-2A7B-49D9-B076-9D95B4227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9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733EC"/>
    <w:rPr>
      <w:b/>
      <w:bCs/>
    </w:rPr>
  </w:style>
  <w:style w:type="table" w:styleId="TableGrid">
    <w:name w:val="Table Grid"/>
    <w:basedOn w:val="TableNormal"/>
    <w:uiPriority w:val="39"/>
    <w:rsid w:val="00771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3DB"/>
  </w:style>
  <w:style w:type="paragraph" w:styleId="Footer">
    <w:name w:val="footer"/>
    <w:basedOn w:val="Normal"/>
    <w:link w:val="FooterChar"/>
    <w:uiPriority w:val="99"/>
    <w:unhideWhenUsed/>
    <w:rsid w:val="006B1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3DB"/>
  </w:style>
  <w:style w:type="paragraph" w:styleId="NoSpacing">
    <w:name w:val="No Spacing"/>
    <w:uiPriority w:val="1"/>
    <w:qFormat/>
    <w:rsid w:val="00293F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75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1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2999">
          <w:marLeft w:val="0"/>
          <w:marRight w:val="0"/>
          <w:marTop w:val="0"/>
          <w:marBottom w:val="0"/>
          <w:divBdr>
            <w:top w:val="single" w:sz="6" w:space="5" w:color="E9E9E9"/>
            <w:left w:val="none" w:sz="0" w:space="2" w:color="E9E9E9"/>
            <w:bottom w:val="none" w:sz="0" w:space="5" w:color="E9E9E9"/>
            <w:right w:val="none" w:sz="0" w:space="2" w:color="E9E9E9"/>
          </w:divBdr>
          <w:divsChild>
            <w:div w:id="9145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20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980985">
          <w:marLeft w:val="0"/>
          <w:marRight w:val="0"/>
          <w:marTop w:val="0"/>
          <w:marBottom w:val="0"/>
          <w:divBdr>
            <w:top w:val="single" w:sz="6" w:space="5" w:color="E9E9E9"/>
            <w:left w:val="none" w:sz="0" w:space="2" w:color="E9E9E9"/>
            <w:bottom w:val="none" w:sz="0" w:space="5" w:color="E9E9E9"/>
            <w:right w:val="none" w:sz="0" w:space="2" w:color="E9E9E9"/>
          </w:divBdr>
          <w:divsChild>
            <w:div w:id="5269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4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4-03-01T15:11:00Z</dcterms:created>
  <dcterms:modified xsi:type="dcterms:W3CDTF">2024-03-01T15:51:00Z</dcterms:modified>
</cp:coreProperties>
</file>